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k Grub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ub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6 North Sedgwick Street,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jgrub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4404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